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24C0E4" w14:textId="77777777" w:rsidR="00AE1CA7" w:rsidRDefault="00CA6785">
      <w:pPr>
        <w:pStyle w:val="a4"/>
      </w:pPr>
      <w:r>
        <w:t>Отчёт по лабораторной работе 3</w:t>
      </w:r>
    </w:p>
    <w:p w14:paraId="3C08C33E" w14:textId="77777777" w:rsidR="00AE1CA7" w:rsidRDefault="00CA6785">
      <w:pPr>
        <w:pStyle w:val="a5"/>
      </w:pPr>
      <w:r>
        <w:t>дисциплина: Математическое моделирование</w:t>
      </w:r>
    </w:p>
    <w:p w14:paraId="37370840" w14:textId="77777777" w:rsidR="00AE1CA7" w:rsidRDefault="00CA6785">
      <w:pPr>
        <w:pStyle w:val="Author"/>
      </w:pPr>
      <w:r>
        <w:t>Каримов Зуфар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72275963"/>
        <w:docPartObj>
          <w:docPartGallery w:val="Table of Contents"/>
          <w:docPartUnique/>
        </w:docPartObj>
      </w:sdtPr>
      <w:sdtEndPr/>
      <w:sdtContent>
        <w:p w14:paraId="55445A36" w14:textId="77777777" w:rsidR="00AE1CA7" w:rsidRDefault="00CA6785">
          <w:pPr>
            <w:pStyle w:val="ae"/>
          </w:pPr>
          <w:r>
            <w:t>Содержание</w:t>
          </w:r>
        </w:p>
        <w:p w14:paraId="3A45B717" w14:textId="77777777" w:rsidR="00DB749A" w:rsidRDefault="00CA678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B749A">
            <w:fldChar w:fldCharType="separate"/>
          </w:r>
          <w:hyperlink w:anchor="_Toc65276795" w:history="1">
            <w:r w:rsidR="00DB749A" w:rsidRPr="007978CC">
              <w:rPr>
                <w:rStyle w:val="ad"/>
                <w:noProof/>
              </w:rPr>
              <w:t>Цель работы</w:t>
            </w:r>
            <w:r w:rsidR="00DB749A">
              <w:rPr>
                <w:noProof/>
                <w:webHidden/>
              </w:rPr>
              <w:tab/>
            </w:r>
            <w:r w:rsidR="00DB749A">
              <w:rPr>
                <w:noProof/>
                <w:webHidden/>
              </w:rPr>
              <w:fldChar w:fldCharType="begin"/>
            </w:r>
            <w:r w:rsidR="00DB749A">
              <w:rPr>
                <w:noProof/>
                <w:webHidden/>
              </w:rPr>
              <w:instrText xml:space="preserve"> PAGEREF _Toc65276795 \h </w:instrText>
            </w:r>
            <w:r w:rsidR="00DB749A">
              <w:rPr>
                <w:noProof/>
                <w:webHidden/>
              </w:rPr>
            </w:r>
            <w:r w:rsidR="00DB749A">
              <w:rPr>
                <w:noProof/>
                <w:webHidden/>
              </w:rPr>
              <w:fldChar w:fldCharType="separate"/>
            </w:r>
            <w:r w:rsidR="00DB749A">
              <w:rPr>
                <w:noProof/>
                <w:webHidden/>
              </w:rPr>
              <w:t>1</w:t>
            </w:r>
            <w:r w:rsidR="00DB749A">
              <w:rPr>
                <w:noProof/>
                <w:webHidden/>
              </w:rPr>
              <w:fldChar w:fldCharType="end"/>
            </w:r>
          </w:hyperlink>
        </w:p>
        <w:p w14:paraId="1F8DAF4B" w14:textId="77777777" w:rsidR="00DB749A" w:rsidRDefault="00DB749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276796" w:history="1">
            <w:r w:rsidRPr="007978C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76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AA418" w14:textId="77777777" w:rsidR="00DB749A" w:rsidRDefault="00DB749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276797" w:history="1">
            <w:r w:rsidRPr="007978C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76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C5EA02" w14:textId="77777777" w:rsidR="00DB749A" w:rsidRDefault="00DB749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276798" w:history="1">
            <w:r w:rsidRPr="007978CC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76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AF3EE5" w14:textId="77777777" w:rsidR="00DB749A" w:rsidRDefault="00DB749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276799" w:history="1">
            <w:r w:rsidRPr="007978CC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76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CADE2" w14:textId="77777777" w:rsidR="00DB749A" w:rsidRDefault="00DB749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5276800" w:history="1">
            <w:r w:rsidRPr="007978CC">
              <w:rPr>
                <w:rStyle w:val="ad"/>
                <w:noProof/>
              </w:rPr>
              <w:t>Построение модели боевых действи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76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779703" w14:textId="77777777" w:rsidR="00DB749A" w:rsidRDefault="00DB749A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65276801" w:history="1">
            <w:r w:rsidRPr="007978CC">
              <w:rPr>
                <w:rStyle w:val="ad"/>
                <w:noProof/>
              </w:rPr>
              <w:t>Модель ведение боевых действий с участием регулярных войск и партизанских отряд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76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914BF" w14:textId="77777777" w:rsidR="00DB749A" w:rsidRDefault="00DB749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276802" w:history="1">
            <w:r w:rsidRPr="007978C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276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CDC83D" w14:textId="77777777" w:rsidR="00AE1CA7" w:rsidRDefault="00CA6785">
          <w:r>
            <w:fldChar w:fldCharType="end"/>
          </w:r>
        </w:p>
      </w:sdtContent>
    </w:sdt>
    <w:p w14:paraId="5F87B8BB" w14:textId="77777777" w:rsidR="00AE1CA7" w:rsidRDefault="00CA6785">
      <w:pPr>
        <w:pStyle w:val="1"/>
      </w:pPr>
      <w:bookmarkStart w:id="0" w:name="цель-работы"/>
      <w:bookmarkStart w:id="1" w:name="_Toc65276795"/>
      <w:r>
        <w:t>Цель работы</w:t>
      </w:r>
      <w:bookmarkEnd w:id="1"/>
    </w:p>
    <w:p w14:paraId="74C6BF56" w14:textId="77777777" w:rsidR="00AE1CA7" w:rsidRDefault="00CA6785">
      <w:pPr>
        <w:pStyle w:val="FirstParagraph"/>
      </w:pPr>
      <w:r>
        <w:t>Решить задачу о моделе боевых действий и построить графики с помощью OpenModelica</w:t>
      </w:r>
    </w:p>
    <w:p w14:paraId="07A74B8B" w14:textId="77777777" w:rsidR="00AE1CA7" w:rsidRDefault="00CA6785">
      <w:pPr>
        <w:pStyle w:val="1"/>
      </w:pPr>
      <w:bookmarkStart w:id="2" w:name="задание"/>
      <w:bookmarkStart w:id="3" w:name="_Toc65276796"/>
      <w:bookmarkEnd w:id="0"/>
      <w:r>
        <w:t>Задание</w:t>
      </w:r>
      <w:bookmarkEnd w:id="3"/>
    </w:p>
    <w:p w14:paraId="3809CC5E" w14:textId="77777777" w:rsidR="00AE1CA7" w:rsidRDefault="00CA6785">
      <w:pPr>
        <w:pStyle w:val="FirstParagraph"/>
      </w:pPr>
      <w:r>
        <w:rPr>
          <w:b/>
          <w:bCs/>
        </w:rPr>
        <w:t>Вариант 38</w:t>
      </w:r>
      <w:r>
        <w:t xml:space="preserve"> Между страной Х и страной У идет война. Численность состава войск исчисляется от начала войны, и являются временными функциями x(t) и y(t). В начальный мом</w:t>
      </w:r>
      <w:r>
        <w:t>ент времени страна Х имеет армию численностью 882000 человек, а в распоряжении страны У армия численностью в 747 000 человек. Для упрощения модели считаем, что коэффициенты a, b, c, h постоянны. Также считаем P(t) и Q(t) непрерывные функции.</w:t>
      </w:r>
    </w:p>
    <w:p w14:paraId="6AF206D1" w14:textId="77777777" w:rsidR="00AE1CA7" w:rsidRDefault="00CA6785">
      <w:pPr>
        <w:pStyle w:val="a0"/>
      </w:pPr>
      <w:r>
        <w:t>Постройте граф</w:t>
      </w:r>
      <w:r>
        <w:t>ики изменения численности войск армии Х и армии У для следующих случаев:</w:t>
      </w:r>
    </w:p>
    <w:p w14:paraId="61FC6381" w14:textId="77777777" w:rsidR="00AE1CA7" w:rsidRDefault="00CA6785">
      <w:pPr>
        <w:pStyle w:val="Compact"/>
        <w:numPr>
          <w:ilvl w:val="0"/>
          <w:numId w:val="2"/>
        </w:numPr>
      </w:pPr>
      <w:r>
        <w:t>Модель боевых действий между регулярными войсками</w:t>
      </w:r>
    </w:p>
    <w:p w14:paraId="2A823524" w14:textId="77777777" w:rsidR="00AE1CA7" w:rsidRDefault="00CA6785">
      <w:pPr>
        <w:pStyle w:val="FirstParagraph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0.4x(t) - 0.67y(t) + sin(3t)+1</w:t>
      </w:r>
    </w:p>
    <w:p w14:paraId="603D616B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0.77x(t) - 0.14y(t) + cos(2t)+2</w:t>
      </w:r>
    </w:p>
    <w:p w14:paraId="2DCF40AE" w14:textId="77777777" w:rsidR="00AE1CA7" w:rsidRDefault="00CA6785">
      <w:pPr>
        <w:pStyle w:val="Compact"/>
        <w:numPr>
          <w:ilvl w:val="0"/>
          <w:numId w:val="3"/>
        </w:numPr>
      </w:pPr>
      <w:r>
        <w:lastRenderedPageBreak/>
        <w:t>Модель ведение боевых действий с участием регуля</w:t>
      </w:r>
      <w:r>
        <w:t>рных войск и партизанских отрядов</w:t>
      </w:r>
    </w:p>
    <w:p w14:paraId="02F121E4" w14:textId="77777777" w:rsidR="00AE1CA7" w:rsidRDefault="00CA6785">
      <w:pPr>
        <w:pStyle w:val="FirstParagraph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0.24x(t) - 0.67y(t) + |sin(2t)|</w:t>
      </w:r>
    </w:p>
    <w:p w14:paraId="77ADD0A9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0.47x(t)y(t) - 0.14y(t) + |cos(2t)|</w:t>
      </w:r>
    </w:p>
    <w:p w14:paraId="622AE35F" w14:textId="77777777" w:rsidR="00AE1CA7" w:rsidRDefault="00CA6785">
      <w:pPr>
        <w:pStyle w:val="1"/>
      </w:pPr>
      <w:bookmarkStart w:id="4" w:name="выполнение-лабораторной-работы"/>
      <w:bookmarkStart w:id="5" w:name="_Toc65276797"/>
      <w:bookmarkEnd w:id="2"/>
      <w:r>
        <w:t>Выполнение лабораторной работы</w:t>
      </w:r>
      <w:bookmarkEnd w:id="5"/>
    </w:p>
    <w:p w14:paraId="2261ADB9" w14:textId="77777777" w:rsidR="00AE1CA7" w:rsidRDefault="00CA6785">
      <w:pPr>
        <w:pStyle w:val="2"/>
      </w:pPr>
      <w:bookmarkStart w:id="6" w:name="постановка-задачи"/>
      <w:bookmarkStart w:id="7" w:name="_Toc65276798"/>
      <w:r>
        <w:t>Постановка задачи</w:t>
      </w:r>
      <w:bookmarkEnd w:id="7"/>
    </w:p>
    <w:p w14:paraId="18524F80" w14:textId="77777777" w:rsidR="00AE1CA7" w:rsidRDefault="00CA6785">
      <w:pPr>
        <w:pStyle w:val="FirstParagraph"/>
      </w:pPr>
      <w:r>
        <w:t>Рассмотрим некоторые простейшие модели боевых действий – модели Ланчестера. В проти</w:t>
      </w:r>
      <w:r>
        <w:t>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</w:t>
      </w:r>
      <w:r>
        <w:t>ается проигравшей (при условии, что численность другой стороны в данный момент положительна).</w:t>
      </w:r>
    </w:p>
    <w:p w14:paraId="28C0AB4E" w14:textId="77777777" w:rsidR="00AE1CA7" w:rsidRDefault="00CA6785">
      <w:pPr>
        <w:pStyle w:val="a0"/>
      </w:pPr>
      <w:r>
        <w:t>Вот мы расмотрим два случая:</w:t>
      </w:r>
    </w:p>
    <w:p w14:paraId="0278A5F5" w14:textId="77777777" w:rsidR="00AE1CA7" w:rsidRDefault="00CA6785">
      <w:pPr>
        <w:numPr>
          <w:ilvl w:val="0"/>
          <w:numId w:val="4"/>
        </w:numPr>
      </w:pPr>
      <w:r>
        <w:t>Боевые действия между регулярными войсками</w:t>
      </w:r>
    </w:p>
    <w:p w14:paraId="69835A94" w14:textId="77777777" w:rsidR="00AE1CA7" w:rsidRDefault="00CA6785">
      <w:pPr>
        <w:numPr>
          <w:ilvl w:val="0"/>
          <w:numId w:val="4"/>
        </w:numPr>
      </w:pPr>
      <w:r>
        <w:t>Боевые действия с участием регулярных войск и партизанских отрядов.</w:t>
      </w:r>
    </w:p>
    <w:p w14:paraId="6F36D0E8" w14:textId="77777777" w:rsidR="00AE1CA7" w:rsidRDefault="00CA6785">
      <w:pPr>
        <w:pStyle w:val="FirstParagraph"/>
      </w:pPr>
      <w:r>
        <w:t>В первом случае числен</w:t>
      </w:r>
      <w:r>
        <w:t>ность регулярных войск определяется тремя факторами:</w:t>
      </w:r>
    </w:p>
    <w:p w14:paraId="24F94FC4" w14:textId="77777777" w:rsidR="00AE1CA7" w:rsidRDefault="00CA6785">
      <w:pPr>
        <w:numPr>
          <w:ilvl w:val="0"/>
          <w:numId w:val="5"/>
        </w:numPr>
      </w:pPr>
      <w:r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0B75D2DF" w14:textId="77777777" w:rsidR="00AE1CA7" w:rsidRDefault="00CA6785">
      <w:pPr>
        <w:numPr>
          <w:ilvl w:val="0"/>
          <w:numId w:val="5"/>
        </w:numPr>
      </w:pPr>
      <w:r>
        <w:t>скорость потерь, обусловленных боевыми действиями уровнем вооружения, профессионализ</w:t>
      </w:r>
      <w:r>
        <w:t>мом солдат и т.п.);</w:t>
      </w:r>
    </w:p>
    <w:p w14:paraId="42275F1F" w14:textId="77777777" w:rsidR="00AE1CA7" w:rsidRDefault="00CA6785">
      <w:pPr>
        <w:numPr>
          <w:ilvl w:val="0"/>
          <w:numId w:val="5"/>
        </w:numPr>
      </w:pPr>
      <w:r>
        <w:t>скорость поступления подкрепления (задаётся некоторой функцией от времени).</w:t>
      </w:r>
    </w:p>
    <w:p w14:paraId="7B79053F" w14:textId="77777777" w:rsidR="00AE1CA7" w:rsidRDefault="00CA6785">
      <w:pPr>
        <w:pStyle w:val="FirstParagraph"/>
      </w:pPr>
      <w:r>
        <w:t>В этом случае модель боевых действий между регулярными войсками описывается следующим образом</w:t>
      </w:r>
    </w:p>
    <w:p w14:paraId="6CCB2BAF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a(t)x(t) - b(t)y(t)+P(t)</w:t>
      </w:r>
    </w:p>
    <w:p w14:paraId="4957C4B2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c(t)x(t) - h(t)y(t)+Q(t)</w:t>
      </w:r>
    </w:p>
    <w:p w14:paraId="4721BEB3" w14:textId="77777777" w:rsidR="00AE1CA7" w:rsidRDefault="00CA6785">
      <w:pPr>
        <w:pStyle w:val="a0"/>
      </w:pPr>
      <w:r>
        <w:t>Потери, не связанные с боевыми действиями, описывают члены -a(t)x(t) и -h(t)y(t) , члены -</w:t>
      </w:r>
      <w:r>
        <w:t>b(t)y(t) и -c(t)x(t) отражают потери на поле боя. Коэффициенты b(t) и c(t) указывают на эффективность боевых действий со стороны у и х соответственно, a(t),h(t)-величины, характеризующие степень влияния различных факторов на потери. Функции P(t),Q(t) учиты</w:t>
      </w:r>
      <w:r>
        <w:t>вают возможность подхода подкрепления к войскам Х и У в течение одного дня.</w:t>
      </w:r>
    </w:p>
    <w:p w14:paraId="749DB14A" w14:textId="77777777" w:rsidR="00AE1CA7" w:rsidRDefault="00CA6785">
      <w:pPr>
        <w:pStyle w:val="a0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</w:t>
      </w:r>
      <w:r>
        <w:lastRenderedPageBreak/>
        <w:t>случае сопернику прихо</w:t>
      </w:r>
      <w:r>
        <w:t>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</w:t>
      </w:r>
      <w:r>
        <w:t>исленности самих партизан. В результате модель принимает вид:</w:t>
      </w:r>
    </w:p>
    <w:p w14:paraId="60A76309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a(t)x(t) - b(t)y(t)+P(t)</w:t>
      </w:r>
    </w:p>
    <w:p w14:paraId="108F338E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c(t)x(t)y(t) - h(t)y(t)+Q(t)</w:t>
      </w:r>
    </w:p>
    <w:p w14:paraId="60B9758C" w14:textId="77777777" w:rsidR="00AE1CA7" w:rsidRDefault="00CA6785">
      <w:pPr>
        <w:pStyle w:val="a0"/>
      </w:pPr>
      <w:r>
        <w:t>В этой системе все величины имею тот же смысл, что и в системе первого случая.</w:t>
      </w:r>
    </w:p>
    <w:p w14:paraId="45DF6715" w14:textId="77777777" w:rsidR="00AE1CA7" w:rsidRDefault="00CA6785">
      <w:pPr>
        <w:pStyle w:val="2"/>
      </w:pPr>
      <w:bookmarkStart w:id="8" w:name="выполнение-работы"/>
      <w:bookmarkStart w:id="9" w:name="_Toc65276799"/>
      <w:bookmarkEnd w:id="6"/>
      <w:r>
        <w:t>Выполнение работы</w:t>
      </w:r>
      <w:bookmarkEnd w:id="9"/>
    </w:p>
    <w:p w14:paraId="268267B3" w14:textId="77777777" w:rsidR="00AE1CA7" w:rsidRDefault="00CA6785">
      <w:pPr>
        <w:pStyle w:val="FirstParagraph"/>
      </w:pPr>
      <w:r>
        <w:t>У нас в условиях дано, что в начальный момент времени страна Х имеет армию численностью 882000 человек, а в распоряжении страны У армия численностью в 747000 человек. Для упрощения модели считаем, что коэффициенты a, b, c, h постоянны. Также считаем P(t) и</w:t>
      </w:r>
      <w:r>
        <w:t xml:space="preserve"> Q(t) непрерывные функции.</w:t>
      </w:r>
    </w:p>
    <w:p w14:paraId="73D0F40C" w14:textId="77777777" w:rsidR="00AE1CA7" w:rsidRDefault="00CA6785">
      <w:pPr>
        <w:pStyle w:val="3"/>
      </w:pPr>
      <w:bookmarkStart w:id="10" w:name="построение-модели-боевых-действий"/>
      <w:bookmarkStart w:id="11" w:name="_Toc65276800"/>
      <w:r>
        <w:t>Построение модели боевых действий</w:t>
      </w:r>
      <w:bookmarkEnd w:id="11"/>
    </w:p>
    <w:p w14:paraId="322F6F24" w14:textId="77777777" w:rsidR="00AE1CA7" w:rsidRDefault="00CA6785">
      <w:pPr>
        <w:pStyle w:val="FirstParagraph"/>
      </w:pPr>
      <w:r>
        <w:rPr>
          <w:b/>
          <w:bCs/>
        </w:rPr>
        <w:t>Начальные условии:</w:t>
      </w:r>
    </w:p>
    <w:p w14:paraId="60C77871" w14:textId="77777777" w:rsidR="00AE1CA7" w:rsidRDefault="00CA6785">
      <w:pPr>
        <w:pStyle w:val="a0"/>
      </w:pPr>
      <w:r>
        <w:t>x0 = 882000</w:t>
      </w:r>
    </w:p>
    <w:p w14:paraId="5F646203" w14:textId="77777777" w:rsidR="00AE1CA7" w:rsidRDefault="00CA6785">
      <w:pPr>
        <w:pStyle w:val="a0"/>
      </w:pPr>
      <w:r>
        <w:t>y0 = 747000</w:t>
      </w:r>
    </w:p>
    <w:p w14:paraId="2910FA90" w14:textId="77777777" w:rsidR="00AE1CA7" w:rsidRDefault="00CA6785">
      <w:pPr>
        <w:pStyle w:val="a0"/>
      </w:pPr>
      <w:r>
        <w:t>a = 0.4</w:t>
      </w:r>
    </w:p>
    <w:p w14:paraId="0B692841" w14:textId="77777777" w:rsidR="00AE1CA7" w:rsidRDefault="00CA6785">
      <w:pPr>
        <w:pStyle w:val="a0"/>
      </w:pPr>
      <w:r>
        <w:t>b = 0.67</w:t>
      </w:r>
    </w:p>
    <w:p w14:paraId="5C39F318" w14:textId="77777777" w:rsidR="00AE1CA7" w:rsidRDefault="00CA6785">
      <w:pPr>
        <w:pStyle w:val="a0"/>
      </w:pPr>
      <w:r>
        <w:t>c = 0.77</w:t>
      </w:r>
    </w:p>
    <w:p w14:paraId="362FC360" w14:textId="77777777" w:rsidR="00AE1CA7" w:rsidRDefault="00CA6785">
      <w:pPr>
        <w:pStyle w:val="a0"/>
      </w:pPr>
      <w:r>
        <w:t>h = 0.14</w:t>
      </w:r>
    </w:p>
    <w:p w14:paraId="616703AD" w14:textId="77777777" w:rsidR="00AE1CA7" w:rsidRDefault="00CA6785">
      <w:pPr>
        <w:pStyle w:val="a0"/>
      </w:pPr>
      <w:r>
        <w:t>P(t) = sin(t)+1</w:t>
      </w:r>
    </w:p>
    <w:p w14:paraId="480500D4" w14:textId="77777777" w:rsidR="00AE1CA7" w:rsidRDefault="00CA6785">
      <w:pPr>
        <w:pStyle w:val="a0"/>
      </w:pPr>
      <w:r>
        <w:t>Q(t) = cos(t)+1</w:t>
      </w:r>
    </w:p>
    <w:p w14:paraId="02FD9DF6" w14:textId="77777777" w:rsidR="00AE1CA7" w:rsidRDefault="00CA6785">
      <w:pPr>
        <w:pStyle w:val="a0"/>
      </w:pPr>
      <w:r>
        <w:t>Модель боевых действий между регулярными войсками</w:t>
      </w:r>
    </w:p>
    <w:p w14:paraId="56A18AC8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0.4x(t) - 0.67y(t) + sin</w:t>
      </w:r>
      <w:r>
        <w:t>(3t)+1</w:t>
      </w:r>
    </w:p>
    <w:p w14:paraId="0E55FF24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0.77x(t) - 0.14y(t) + cos(2t)+2</w:t>
      </w:r>
    </w:p>
    <w:p w14:paraId="1429C273" w14:textId="77777777" w:rsidR="00AE1CA7" w:rsidRDefault="00CA6785">
      <w:pPr>
        <w:pStyle w:val="a0"/>
      </w:pPr>
      <w:r>
        <w:rPr>
          <w:b/>
          <w:bCs/>
        </w:rPr>
        <w:t>Код программы</w:t>
      </w:r>
    </w:p>
    <w:p w14:paraId="21157C5D" w14:textId="77777777" w:rsidR="00AE1CA7" w:rsidRDefault="00CA6785">
      <w:pPr>
        <w:pStyle w:val="a0"/>
      </w:pPr>
      <w:r>
        <w:t>Написал программу на OpenModelica:</w:t>
      </w:r>
    </w:p>
    <w:p w14:paraId="5050B34E" w14:textId="77777777" w:rsidR="00AE1CA7" w:rsidRDefault="00CA6785">
      <w:pPr>
        <w:pStyle w:val="SourceCode"/>
      </w:pPr>
      <w:r>
        <w:rPr>
          <w:rStyle w:val="VerbatimChar"/>
        </w:rPr>
        <w:t>/*Модель боевых действий между регулярными войсками */</w:t>
      </w:r>
      <w:r>
        <w:br/>
      </w:r>
      <w:r>
        <w:rPr>
          <w:rStyle w:val="VerbatimChar"/>
        </w:rPr>
        <w:t>model battle</w:t>
      </w:r>
      <w:r>
        <w:br/>
      </w:r>
      <w:r>
        <w:rPr>
          <w:rStyle w:val="VerbatimChar"/>
        </w:rPr>
        <w:t xml:space="preserve">  parameter Real a = 0.4 ;</w:t>
      </w:r>
      <w:r>
        <w:br/>
      </w:r>
      <w:r>
        <w:rPr>
          <w:rStyle w:val="VerbatimChar"/>
        </w:rPr>
        <w:t xml:space="preserve">  parameter Real b = 0.67;</w:t>
      </w:r>
      <w:r>
        <w:br/>
      </w:r>
      <w:r>
        <w:rPr>
          <w:rStyle w:val="VerbatimChar"/>
        </w:rPr>
        <w:lastRenderedPageBreak/>
        <w:t xml:space="preserve">  parameter Real c = 0.77;</w:t>
      </w:r>
      <w:r>
        <w:br/>
      </w:r>
      <w:r>
        <w:rPr>
          <w:rStyle w:val="VerbatimChar"/>
        </w:rPr>
        <w:t xml:space="preserve">  parame</w:t>
      </w:r>
      <w:r>
        <w:rPr>
          <w:rStyle w:val="VerbatimChar"/>
        </w:rPr>
        <w:t>ter Real h = 0.14;</w:t>
      </w:r>
      <w:r>
        <w:br/>
      </w:r>
      <w:r>
        <w:br/>
      </w:r>
      <w:r>
        <w:rPr>
          <w:rStyle w:val="VerbatimChar"/>
        </w:rPr>
        <w:t xml:space="preserve">  parameter Real x0 = 882000;</w:t>
      </w:r>
      <w:r>
        <w:br/>
      </w:r>
      <w:r>
        <w:rPr>
          <w:rStyle w:val="VerbatimChar"/>
        </w:rPr>
        <w:t xml:space="preserve">  parameter Real y0 = 747000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 = - a*x - b*y + sin(3*time) + 1;</w:t>
      </w:r>
      <w:r>
        <w:br/>
      </w:r>
      <w:r>
        <w:rPr>
          <w:rStyle w:val="VerbatimChar"/>
        </w:rPr>
        <w:t xml:space="preserve">  der(y) = - c*x - h*y + cos(2*time) + 2;</w:t>
      </w:r>
      <w:r>
        <w:br/>
      </w:r>
      <w:r>
        <w:br/>
      </w:r>
      <w:r>
        <w:rPr>
          <w:rStyle w:val="VerbatimChar"/>
        </w:rPr>
        <w:t>end battle;</w:t>
      </w:r>
    </w:p>
    <w:p w14:paraId="42FBA807" w14:textId="77777777" w:rsidR="00AE1CA7" w:rsidRDefault="00CA6785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715615EA" wp14:editId="0E93A58D">
            <wp:extent cx="5334000" cy="2997199"/>
            <wp:effectExtent l="0" t="0" r="0" b="0"/>
            <wp:docPr id="1" name="Picture" descr="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3/screen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B69F593" w14:textId="77777777" w:rsidR="00AE1CA7" w:rsidRDefault="00CA6785">
      <w:pPr>
        <w:pStyle w:val="ImageCaption"/>
      </w:pPr>
      <w:r>
        <w:t>Код программы</w:t>
      </w:r>
    </w:p>
    <w:p w14:paraId="3AFEEADC" w14:textId="77777777" w:rsidR="00AE1CA7" w:rsidRDefault="00CA6785">
      <w:pPr>
        <w:pStyle w:val="CaptionedFigure"/>
      </w:pPr>
      <w:bookmarkStart w:id="13" w:name="fig:002"/>
      <w:r>
        <w:rPr>
          <w:noProof/>
        </w:rPr>
        <w:lastRenderedPageBreak/>
        <w:drawing>
          <wp:inline distT="0" distB="0" distL="0" distR="0" wp14:anchorId="5142C94B" wp14:editId="0A312F7F">
            <wp:extent cx="5334000" cy="2997199"/>
            <wp:effectExtent l="0" t="0" r="0" b="0"/>
            <wp:docPr id="2" name="Picture" descr="График изменения численности вой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3/screen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084C752" w14:textId="77777777" w:rsidR="00AE1CA7" w:rsidRDefault="00CA6785">
      <w:pPr>
        <w:pStyle w:val="ImageCaption"/>
      </w:pPr>
      <w:r>
        <w:t>График изменения численности войск</w:t>
      </w:r>
    </w:p>
    <w:p w14:paraId="60DF86FA" w14:textId="77777777" w:rsidR="00AE1CA7" w:rsidRDefault="00CA6785">
      <w:pPr>
        <w:pStyle w:val="3"/>
      </w:pPr>
      <w:bookmarkStart w:id="14" w:name="Xd3532732049124a2fefbb95ae0940d2e9b64dcc"/>
      <w:bookmarkStart w:id="15" w:name="_Toc65276801"/>
      <w:bookmarkEnd w:id="10"/>
      <w:r>
        <w:t>Модель ведение боевых действий с участием регулярных войск и партизанских отрядов</w:t>
      </w:r>
      <w:bookmarkEnd w:id="15"/>
    </w:p>
    <w:p w14:paraId="7A4A1E20" w14:textId="77777777" w:rsidR="00AE1CA7" w:rsidRDefault="00CA6785">
      <w:pPr>
        <w:pStyle w:val="FirstParagraph"/>
      </w:pPr>
      <w:r>
        <w:rPr>
          <w:b/>
          <w:bCs/>
        </w:rPr>
        <w:t>Начальные условии:</w:t>
      </w:r>
    </w:p>
    <w:p w14:paraId="0872B4C1" w14:textId="77777777" w:rsidR="00AE1CA7" w:rsidRDefault="00CA6785">
      <w:pPr>
        <w:pStyle w:val="a0"/>
      </w:pPr>
      <w:r>
        <w:t>x0 = 882000</w:t>
      </w:r>
    </w:p>
    <w:p w14:paraId="338CFECB" w14:textId="77777777" w:rsidR="00AE1CA7" w:rsidRDefault="00CA6785">
      <w:pPr>
        <w:pStyle w:val="a0"/>
      </w:pPr>
      <w:r>
        <w:t>y0 = 747000</w:t>
      </w:r>
    </w:p>
    <w:p w14:paraId="431791CE" w14:textId="77777777" w:rsidR="00AE1CA7" w:rsidRDefault="00CA6785">
      <w:pPr>
        <w:pStyle w:val="a0"/>
      </w:pPr>
      <w:r>
        <w:t>a = 0.24</w:t>
      </w:r>
    </w:p>
    <w:p w14:paraId="7A41606D" w14:textId="77777777" w:rsidR="00AE1CA7" w:rsidRDefault="00CA6785">
      <w:pPr>
        <w:pStyle w:val="a0"/>
      </w:pPr>
      <w:r>
        <w:t>b = 0.67</w:t>
      </w:r>
    </w:p>
    <w:p w14:paraId="391D3893" w14:textId="77777777" w:rsidR="00AE1CA7" w:rsidRDefault="00CA6785">
      <w:pPr>
        <w:pStyle w:val="a0"/>
      </w:pPr>
      <w:r>
        <w:t>c = 0.47</w:t>
      </w:r>
    </w:p>
    <w:p w14:paraId="3110265C" w14:textId="77777777" w:rsidR="00AE1CA7" w:rsidRDefault="00CA6785">
      <w:pPr>
        <w:pStyle w:val="a0"/>
      </w:pPr>
      <w:r>
        <w:t>h = 0.14</w:t>
      </w:r>
    </w:p>
    <w:p w14:paraId="539C71C9" w14:textId="77777777" w:rsidR="00AE1CA7" w:rsidRDefault="00CA6785">
      <w:pPr>
        <w:pStyle w:val="a0"/>
      </w:pPr>
      <w:r>
        <w:t>P(t) = sin(t)+1</w:t>
      </w:r>
    </w:p>
    <w:p w14:paraId="33C6081C" w14:textId="77777777" w:rsidR="00AE1CA7" w:rsidRDefault="00CA6785">
      <w:pPr>
        <w:pStyle w:val="a0"/>
      </w:pPr>
      <w:r>
        <w:t>Q(t) = cos(t)+1</w:t>
      </w:r>
    </w:p>
    <w:p w14:paraId="4F31D6B7" w14:textId="77777777" w:rsidR="00AE1CA7" w:rsidRDefault="00CA6785">
      <w:pPr>
        <w:pStyle w:val="a0"/>
      </w:pPr>
      <w:r>
        <w:t>Модель ведение боевых действий с участием регулярных войск и партизанских отрядов</w:t>
      </w:r>
    </w:p>
    <w:p w14:paraId="4606FB54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0.24x(t) - 0.67y(t) + |sin(2t)|</w:t>
      </w:r>
    </w:p>
    <w:p w14:paraId="14E49EFC" w14:textId="77777777" w:rsidR="00AE1CA7" w:rsidRDefault="00CA6785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= -0.47x(t)y(t) - 0.14y(t) + |cos(2t)|</w:t>
      </w:r>
    </w:p>
    <w:p w14:paraId="21B3D861" w14:textId="77777777" w:rsidR="00AE1CA7" w:rsidRDefault="00CA6785">
      <w:pPr>
        <w:pStyle w:val="a0"/>
      </w:pPr>
      <w:r>
        <w:rPr>
          <w:b/>
          <w:bCs/>
        </w:rPr>
        <w:t>Код программы</w:t>
      </w:r>
    </w:p>
    <w:p w14:paraId="0B80C8E0" w14:textId="77777777" w:rsidR="00AE1CA7" w:rsidRDefault="00CA6785">
      <w:pPr>
        <w:pStyle w:val="a0"/>
      </w:pPr>
      <w:r>
        <w:t>Написал программу на OpenModelica:</w:t>
      </w:r>
    </w:p>
    <w:p w14:paraId="66A6DF5D" w14:textId="77777777" w:rsidR="00AE1CA7" w:rsidRDefault="00CA6785">
      <w:pPr>
        <w:pStyle w:val="SourceCode"/>
      </w:pPr>
      <w:r>
        <w:rPr>
          <w:rStyle w:val="VerbatimChar"/>
        </w:rPr>
        <w:t xml:space="preserve">/*Модель ведение боевых действий с </w:t>
      </w:r>
      <w:r>
        <w:rPr>
          <w:rStyle w:val="VerbatimChar"/>
        </w:rPr>
        <w:t>участием регулярных войск и</w:t>
      </w:r>
      <w:r>
        <w:br/>
      </w:r>
      <w:r>
        <w:rPr>
          <w:rStyle w:val="VerbatimChar"/>
        </w:rPr>
        <w:t>партизанских отрядов */</w:t>
      </w:r>
      <w:r>
        <w:br/>
      </w:r>
      <w:r>
        <w:lastRenderedPageBreak/>
        <w:br/>
      </w:r>
      <w:r>
        <w:rPr>
          <w:rStyle w:val="VerbatimChar"/>
        </w:rPr>
        <w:t>model battle2</w:t>
      </w:r>
      <w:r>
        <w:br/>
      </w:r>
      <w:r>
        <w:rPr>
          <w:rStyle w:val="VerbatimChar"/>
        </w:rPr>
        <w:t xml:space="preserve">  parameter Real a = 0.24 ;</w:t>
      </w:r>
      <w:r>
        <w:br/>
      </w:r>
      <w:r>
        <w:rPr>
          <w:rStyle w:val="VerbatimChar"/>
        </w:rPr>
        <w:t xml:space="preserve">  parameter Real b = 0.67;</w:t>
      </w:r>
      <w:r>
        <w:br/>
      </w:r>
      <w:r>
        <w:rPr>
          <w:rStyle w:val="VerbatimChar"/>
        </w:rPr>
        <w:t xml:space="preserve">  parameter Real c = 0.47;</w:t>
      </w:r>
      <w:r>
        <w:br/>
      </w:r>
      <w:r>
        <w:rPr>
          <w:rStyle w:val="VerbatimChar"/>
        </w:rPr>
        <w:t xml:space="preserve">  parameter Real h = 0.14;</w:t>
      </w:r>
      <w:r>
        <w:br/>
      </w:r>
      <w:r>
        <w:br/>
      </w:r>
      <w:r>
        <w:rPr>
          <w:rStyle w:val="VerbatimChar"/>
        </w:rPr>
        <w:t xml:space="preserve">  parameter Real x0 = 882000;</w:t>
      </w:r>
      <w:r>
        <w:br/>
      </w:r>
      <w:r>
        <w:rPr>
          <w:rStyle w:val="VerbatimChar"/>
        </w:rPr>
        <w:t xml:space="preserve">  parameter Real y0 = 747000;</w:t>
      </w:r>
      <w:r>
        <w:br/>
      </w:r>
      <w:r>
        <w:br/>
      </w:r>
      <w:r>
        <w:rPr>
          <w:rStyle w:val="VerbatimChar"/>
        </w:rPr>
        <w:t xml:space="preserve">  Real x(start=x0)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 xml:space="preserve">  der(x) = - a*x - b*y + abs(sin(2*time));</w:t>
      </w:r>
      <w:r>
        <w:br/>
      </w:r>
      <w:r>
        <w:rPr>
          <w:rStyle w:val="VerbatimChar"/>
        </w:rPr>
        <w:t xml:space="preserve">  der(y) = - c*x*y - h*y + abs(cos(2*time)) ;</w:t>
      </w:r>
      <w:r>
        <w:br/>
      </w:r>
      <w:r>
        <w:br/>
      </w:r>
      <w:r>
        <w:rPr>
          <w:rStyle w:val="VerbatimChar"/>
        </w:rPr>
        <w:t>end battle2;</w:t>
      </w:r>
    </w:p>
    <w:p w14:paraId="2AD3D026" w14:textId="77777777" w:rsidR="00AE1CA7" w:rsidRDefault="00CA6785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1BF7C82C" wp14:editId="0BC6F9D5">
            <wp:extent cx="5334000" cy="2997199"/>
            <wp:effectExtent l="0" t="0" r="0" b="0"/>
            <wp:docPr id="3" name="Picture" descr="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3/screen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1AE501B9" w14:textId="77777777" w:rsidR="00AE1CA7" w:rsidRDefault="00CA6785">
      <w:pPr>
        <w:pStyle w:val="ImageCaption"/>
      </w:pPr>
      <w:r>
        <w:t>Код программы</w:t>
      </w:r>
    </w:p>
    <w:p w14:paraId="5E7FC75C" w14:textId="77777777" w:rsidR="00AE1CA7" w:rsidRDefault="00CA6785">
      <w:pPr>
        <w:pStyle w:val="CaptionedFigure"/>
      </w:pPr>
      <w:bookmarkStart w:id="17" w:name="fig:004"/>
      <w:r>
        <w:rPr>
          <w:noProof/>
        </w:rPr>
        <w:lastRenderedPageBreak/>
        <w:drawing>
          <wp:inline distT="0" distB="0" distL="0" distR="0" wp14:anchorId="6B6B1C8B" wp14:editId="0732FB3C">
            <wp:extent cx="5334000" cy="2997199"/>
            <wp:effectExtent l="0" t="0" r="0" b="0"/>
            <wp:docPr id="4" name="Picture" descr="График изменения численности вой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3/screen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670FF441" w14:textId="77777777" w:rsidR="00AE1CA7" w:rsidRDefault="00CA6785">
      <w:pPr>
        <w:pStyle w:val="ImageCaption"/>
      </w:pPr>
      <w:r>
        <w:t>График изменения численности войск</w:t>
      </w:r>
    </w:p>
    <w:p w14:paraId="6A1A47AA" w14:textId="77777777" w:rsidR="00AE1CA7" w:rsidRDefault="00CA6785">
      <w:pPr>
        <w:pStyle w:val="a0"/>
      </w:pPr>
      <w:r>
        <w:t>Можно увидеть, что в обоих моделях боевых действий страна X побеждае</w:t>
      </w:r>
      <w:r>
        <w:t>т страну Y.</w:t>
      </w:r>
    </w:p>
    <w:p w14:paraId="0D3C2DBC" w14:textId="77777777" w:rsidR="00AE1CA7" w:rsidRDefault="00CA6785">
      <w:pPr>
        <w:pStyle w:val="1"/>
      </w:pPr>
      <w:bookmarkStart w:id="18" w:name="выводы"/>
      <w:bookmarkStart w:id="19" w:name="_Toc65276802"/>
      <w:bookmarkEnd w:id="4"/>
      <w:bookmarkEnd w:id="8"/>
      <w:bookmarkEnd w:id="14"/>
      <w:r>
        <w:t>Выводы</w:t>
      </w:r>
      <w:bookmarkEnd w:id="19"/>
    </w:p>
    <w:p w14:paraId="58B34B21" w14:textId="77777777" w:rsidR="00AE1CA7" w:rsidRDefault="00CA6785">
      <w:pPr>
        <w:pStyle w:val="FirstParagraph"/>
      </w:pPr>
      <w:r>
        <w:t>Решил задачу о моделе боевых действий и построить графики с помощью OpenModelica</w:t>
      </w:r>
      <w:bookmarkEnd w:id="18"/>
    </w:p>
    <w:sectPr w:rsidR="00AE1CA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160CA9" w14:textId="77777777" w:rsidR="00CA6785" w:rsidRDefault="00CA6785">
      <w:pPr>
        <w:spacing w:after="0"/>
      </w:pPr>
      <w:r>
        <w:separator/>
      </w:r>
    </w:p>
  </w:endnote>
  <w:endnote w:type="continuationSeparator" w:id="0">
    <w:p w14:paraId="760C7A9A" w14:textId="77777777" w:rsidR="00CA6785" w:rsidRDefault="00CA67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F1A32D" w14:textId="77777777" w:rsidR="00CA6785" w:rsidRDefault="00CA6785">
      <w:r>
        <w:separator/>
      </w:r>
    </w:p>
  </w:footnote>
  <w:footnote w:type="continuationSeparator" w:id="0">
    <w:p w14:paraId="5B39DCF6" w14:textId="77777777" w:rsidR="00CA6785" w:rsidRDefault="00CA67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7E056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4BE5D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1F962C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749E74E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E1CA7"/>
    <w:rsid w:val="00B86B75"/>
    <w:rsid w:val="00BC48D5"/>
    <w:rsid w:val="00C36279"/>
    <w:rsid w:val="00CA6785"/>
    <w:rsid w:val="00DB749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8A4813"/>
  <w15:docId w15:val="{FB08967B-E864-4EA9-A76A-21FB0D2A7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B749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B749A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DB749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920</Words>
  <Characters>5244</Characters>
  <Application>Microsoft Office Word</Application>
  <DocSecurity>0</DocSecurity>
  <Lines>43</Lines>
  <Paragraphs>12</Paragraphs>
  <ScaleCrop>false</ScaleCrop>
  <Company/>
  <LinksUpToDate>false</LinksUpToDate>
  <CharactersWithSpaces>6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римов Зуфар, НПИбд-01-18</dc:creator>
  <cp:keywords/>
  <cp:lastModifiedBy>Каримов Зуфар Исматович</cp:lastModifiedBy>
  <cp:revision>2</cp:revision>
  <dcterms:created xsi:type="dcterms:W3CDTF">2021-02-26T21:05:00Z</dcterms:created>
  <dcterms:modified xsi:type="dcterms:W3CDTF">2021-02-26T21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циплина: Математическое модел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</Properties>
</file>